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09521A" w14:textId="77777777" w:rsidR="00440F6C" w:rsidRPr="00E95728" w:rsidRDefault="00440F6C" w:rsidP="00440F6C">
      <w:pPr>
        <w:pStyle w:val="Header"/>
        <w:spacing w:before="100" w:beforeAutospacing="1"/>
        <w:jc w:val="center"/>
        <w:rPr>
          <w:sz w:val="36"/>
          <w:szCs w:val="36"/>
        </w:rPr>
      </w:pPr>
      <w:r w:rsidRPr="00E95728">
        <w:rPr>
          <w:sz w:val="36"/>
          <w:szCs w:val="36"/>
        </w:rPr>
        <w:t>MAC 272</w:t>
      </w:r>
    </w:p>
    <w:p w14:paraId="449F6C5D" w14:textId="1923BEDB" w:rsidR="00440F6C" w:rsidRPr="00E95728" w:rsidRDefault="00440F6C" w:rsidP="00440F6C">
      <w:pPr>
        <w:pStyle w:val="Header"/>
        <w:jc w:val="center"/>
        <w:rPr>
          <w:sz w:val="36"/>
          <w:szCs w:val="36"/>
        </w:rPr>
      </w:pPr>
      <w:r w:rsidRPr="00E95728">
        <w:rPr>
          <w:sz w:val="36"/>
          <w:szCs w:val="36"/>
        </w:rPr>
        <w:t>Lab #</w:t>
      </w:r>
      <w:r>
        <w:rPr>
          <w:sz w:val="36"/>
          <w:szCs w:val="36"/>
        </w:rPr>
        <w:t>1</w:t>
      </w:r>
    </w:p>
    <w:p w14:paraId="79C84B9A" w14:textId="77777777" w:rsidR="00440F6C" w:rsidRDefault="00440F6C">
      <w:pP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2BE34ECD" w14:textId="106E7D44" w:rsidR="001637AB" w:rsidRPr="006F756D" w:rsidRDefault="00F1246D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F75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1: </w:t>
      </w:r>
      <w:r w:rsidR="00957016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rite a </w:t>
      </w:r>
      <w:r w:rsidR="00F0227B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P </w:t>
      </w:r>
      <w:r w:rsidR="00957016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>program to print your name and age</w:t>
      </w:r>
      <w:r w:rsidR="00EA7551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browser</w:t>
      </w:r>
      <w:r w:rsidR="001637AB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08D5D53E" w14:textId="186AF341" w:rsidR="00957016" w:rsidRPr="006F756D" w:rsidRDefault="00957016" w:rsidP="00957016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F75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Q2: </w:t>
      </w:r>
      <w:r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rite a PHP program which </w:t>
      </w:r>
      <w:r w:rsidRPr="006F75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create</w:t>
      </w:r>
      <w:r w:rsidR="00D70E3B" w:rsidRPr="006F75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Pr="006F75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wo variables that store your name and age</w:t>
      </w:r>
      <w:r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print them</w:t>
      </w:r>
      <w:r w:rsidR="00EA7551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browser</w:t>
      </w:r>
      <w:r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09CFBCC1" w14:textId="38199893" w:rsidR="007E2EA0" w:rsidRDefault="007E2EA0" w:rsidP="007E2EA0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F75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Q</w:t>
      </w:r>
      <w:r w:rsidR="0044509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3</w:t>
      </w:r>
      <w:r w:rsidRPr="006F756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: </w:t>
      </w:r>
      <w:r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>Write a PHP program which creates the following variables</w:t>
      </w:r>
      <w:r w:rsidR="00334E0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34E07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print </w:t>
      </w:r>
      <w:r w:rsidR="00334E07">
        <w:rPr>
          <w:rFonts w:ascii="Times New Roman" w:hAnsi="Times New Roman" w:cs="Times New Roman"/>
          <w:sz w:val="24"/>
          <w:szCs w:val="24"/>
          <w:shd w:val="clear" w:color="auto" w:fill="FFFFFF"/>
        </w:rPr>
        <w:t>them</w:t>
      </w:r>
      <w:r w:rsidR="00334E07"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browser.</w:t>
      </w:r>
      <w:r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br/>
        <w:t xml:space="preserve">       $x=10;</w:t>
      </w:r>
      <w:bookmarkStart w:id="0" w:name="_GoBack"/>
      <w:bookmarkEnd w:id="0"/>
      <w:r w:rsidRPr="006F756D">
        <w:rPr>
          <w:rFonts w:ascii="Times New Roman" w:hAnsi="Times New Roman" w:cs="Times New Roman"/>
          <w:sz w:val="24"/>
          <w:szCs w:val="24"/>
          <w:shd w:val="clear" w:color="auto" w:fill="FFFFFF"/>
        </w:rPr>
        <w:br/>
        <w:t xml:space="preserve">       $y=7;</w:t>
      </w:r>
    </w:p>
    <w:p w14:paraId="0D9D8E5B" w14:textId="77777777" w:rsidR="00D908E5" w:rsidRPr="006F756D" w:rsidRDefault="00D908E5" w:rsidP="007E2EA0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B0B8987" w14:textId="4194666F" w:rsidR="007D2042" w:rsidRDefault="007D2042" w:rsidP="00957016">
      <w:pPr>
        <w:rPr>
          <w:rFonts w:ascii="Helvetica" w:hAnsi="Helvetica"/>
          <w:sz w:val="26"/>
          <w:szCs w:val="26"/>
          <w:shd w:val="clear" w:color="auto" w:fill="FFFFFF"/>
        </w:rPr>
      </w:pPr>
    </w:p>
    <w:p w14:paraId="330D4AB7" w14:textId="77777777" w:rsidR="007E2EA0" w:rsidRDefault="007E2EA0" w:rsidP="00957016">
      <w:pPr>
        <w:rPr>
          <w:rFonts w:ascii="Helvetica" w:hAnsi="Helvetica"/>
          <w:sz w:val="26"/>
          <w:szCs w:val="26"/>
          <w:shd w:val="clear" w:color="auto" w:fill="FFFFFF"/>
        </w:rPr>
      </w:pPr>
    </w:p>
    <w:p w14:paraId="1DC21ECB" w14:textId="3B242631" w:rsidR="008368F2" w:rsidRDefault="008368F2" w:rsidP="00957016">
      <w:pPr>
        <w:rPr>
          <w:rFonts w:ascii="Helvetica" w:hAnsi="Helvetica"/>
          <w:sz w:val="26"/>
          <w:szCs w:val="26"/>
          <w:shd w:val="clear" w:color="auto" w:fill="FFFFFF"/>
        </w:rPr>
      </w:pPr>
    </w:p>
    <w:p w14:paraId="74D9F479" w14:textId="77777777" w:rsidR="008368F2" w:rsidRDefault="008368F2" w:rsidP="00957016">
      <w:pPr>
        <w:rPr>
          <w:rFonts w:ascii="Verdana" w:hAnsi="Verdana"/>
          <w:color w:val="333333"/>
          <w:sz w:val="23"/>
          <w:szCs w:val="23"/>
          <w:shd w:val="clear" w:color="auto" w:fill="FFFFFF"/>
        </w:rPr>
      </w:pPr>
    </w:p>
    <w:p w14:paraId="10402B9D" w14:textId="77777777" w:rsidR="00957016" w:rsidRDefault="00957016">
      <w:pPr>
        <w:rPr>
          <w:rFonts w:ascii="Verdana" w:hAnsi="Verdana"/>
          <w:color w:val="333333"/>
          <w:sz w:val="23"/>
          <w:szCs w:val="23"/>
          <w:shd w:val="clear" w:color="auto" w:fill="FFFFFF"/>
        </w:rPr>
      </w:pPr>
    </w:p>
    <w:sectPr w:rsidR="00957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0C1881"/>
    <w:multiLevelType w:val="hybridMultilevel"/>
    <w:tmpl w:val="8D3CDA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7CB54C4"/>
    <w:multiLevelType w:val="multilevel"/>
    <w:tmpl w:val="688097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De2NDC3tDQyMLdQ0lEKTi0uzszPAykwrwUAJLtBlywAAAA="/>
  </w:docVars>
  <w:rsids>
    <w:rsidRoot w:val="00C44FC6"/>
    <w:rsid w:val="00161DC3"/>
    <w:rsid w:val="001637AB"/>
    <w:rsid w:val="001E0D11"/>
    <w:rsid w:val="002D3FBF"/>
    <w:rsid w:val="00334E07"/>
    <w:rsid w:val="003B3802"/>
    <w:rsid w:val="003D65AD"/>
    <w:rsid w:val="003E299F"/>
    <w:rsid w:val="004047D0"/>
    <w:rsid w:val="00440F6C"/>
    <w:rsid w:val="00445094"/>
    <w:rsid w:val="0054690C"/>
    <w:rsid w:val="005A2946"/>
    <w:rsid w:val="006F756D"/>
    <w:rsid w:val="007D2042"/>
    <w:rsid w:val="007E2EA0"/>
    <w:rsid w:val="008368F2"/>
    <w:rsid w:val="008B0D28"/>
    <w:rsid w:val="008B1512"/>
    <w:rsid w:val="00904D26"/>
    <w:rsid w:val="00957016"/>
    <w:rsid w:val="009578B7"/>
    <w:rsid w:val="00AE07B2"/>
    <w:rsid w:val="00BC314A"/>
    <w:rsid w:val="00C44FC6"/>
    <w:rsid w:val="00C81B8D"/>
    <w:rsid w:val="00D70E3B"/>
    <w:rsid w:val="00D908E5"/>
    <w:rsid w:val="00EA7551"/>
    <w:rsid w:val="00EB790C"/>
    <w:rsid w:val="00F0227B"/>
    <w:rsid w:val="00F1246D"/>
    <w:rsid w:val="00F52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58834"/>
  <w15:chartTrackingRefBased/>
  <w15:docId w15:val="{3A7E1A9B-B0F0-4657-9D49-6538DDB94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2E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7E2E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2E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2EA0"/>
    <w:rPr>
      <w:rFonts w:ascii="Courier New" w:eastAsia="Times New Roman" w:hAnsi="Courier New" w:cs="Courier New"/>
      <w:sz w:val="20"/>
      <w:szCs w:val="20"/>
    </w:rPr>
  </w:style>
  <w:style w:type="character" w:customStyle="1" w:styleId="kw2">
    <w:name w:val="kw2"/>
    <w:basedOn w:val="DefaultParagraphFont"/>
    <w:rsid w:val="007E2EA0"/>
  </w:style>
  <w:style w:type="character" w:customStyle="1" w:styleId="re0">
    <w:name w:val="re0"/>
    <w:basedOn w:val="DefaultParagraphFont"/>
    <w:rsid w:val="007E2EA0"/>
  </w:style>
  <w:style w:type="character" w:customStyle="1" w:styleId="sy0">
    <w:name w:val="sy0"/>
    <w:basedOn w:val="DefaultParagraphFont"/>
    <w:rsid w:val="007E2EA0"/>
  </w:style>
  <w:style w:type="character" w:customStyle="1" w:styleId="nu0">
    <w:name w:val="nu0"/>
    <w:basedOn w:val="DefaultParagraphFont"/>
    <w:rsid w:val="007E2EA0"/>
  </w:style>
  <w:style w:type="character" w:customStyle="1" w:styleId="kw1">
    <w:name w:val="kw1"/>
    <w:basedOn w:val="DefaultParagraphFont"/>
    <w:rsid w:val="007E2EA0"/>
  </w:style>
  <w:style w:type="character" w:customStyle="1" w:styleId="st0">
    <w:name w:val="st0"/>
    <w:basedOn w:val="DefaultParagraphFont"/>
    <w:rsid w:val="007E2EA0"/>
  </w:style>
  <w:style w:type="character" w:customStyle="1" w:styleId="es4">
    <w:name w:val="es4"/>
    <w:basedOn w:val="DefaultParagraphFont"/>
    <w:rsid w:val="007E2EA0"/>
  </w:style>
  <w:style w:type="character" w:customStyle="1" w:styleId="sy1">
    <w:name w:val="sy1"/>
    <w:basedOn w:val="DefaultParagraphFont"/>
    <w:rsid w:val="007E2EA0"/>
  </w:style>
  <w:style w:type="paragraph" w:styleId="ListParagraph">
    <w:name w:val="List Paragraph"/>
    <w:basedOn w:val="Normal"/>
    <w:uiPriority w:val="34"/>
    <w:qFormat/>
    <w:rsid w:val="00F5252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0F6C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40F6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1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B123 Instructor</cp:lastModifiedBy>
  <cp:revision>31</cp:revision>
  <dcterms:created xsi:type="dcterms:W3CDTF">2020-02-27T18:09:00Z</dcterms:created>
  <dcterms:modified xsi:type="dcterms:W3CDTF">2023-09-18T21:17:00Z</dcterms:modified>
</cp:coreProperties>
</file>